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925" w:rsidRPr="00127954" w:rsidRDefault="005D3925" w:rsidP="00E45F87">
      <w:pPr>
        <w:jc w:val="center"/>
        <w:rPr>
          <w:rFonts w:ascii="Times New Roman" w:hAnsi="Times New Roman" w:cs="Times New Roman"/>
        </w:rPr>
      </w:pPr>
    </w:p>
    <w:tbl>
      <w:tblPr>
        <w:tblW w:w="1320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8"/>
        <w:gridCol w:w="1990"/>
        <w:gridCol w:w="2376"/>
        <w:gridCol w:w="1979"/>
        <w:gridCol w:w="2307"/>
        <w:gridCol w:w="2201"/>
        <w:gridCol w:w="48"/>
      </w:tblGrid>
      <w:tr w:rsidR="005D3925" w:rsidRPr="00744FEA" w:rsidTr="00A63A36">
        <w:trPr>
          <w:trHeight w:hRule="exact" w:val="2268"/>
          <w:jc w:val="center"/>
        </w:trPr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D3925" w:rsidRPr="009B1A8B" w:rsidRDefault="00BA44EB" w:rsidP="00E45F87">
            <w:pPr>
              <w:pStyle w:val="TableParagraph"/>
              <w:kinsoku w:val="0"/>
              <w:overflowPunct w:val="0"/>
              <w:spacing w:before="4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805180" cy="1118870"/>
                  <wp:effectExtent l="19050" t="0" r="0" b="0"/>
                  <wp:docPr id="9" name="Picture 1" descr="Image result for near east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near east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180" cy="1118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01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925" w:rsidRPr="009B1A8B" w:rsidRDefault="0044734B" w:rsidP="00E45F87">
            <w:pPr>
              <w:pStyle w:val="TableParagraph"/>
              <w:kinsoku w:val="0"/>
              <w:overflowPunct w:val="0"/>
              <w:spacing w:before="87" w:line="249" w:lineRule="exact"/>
              <w:ind w:left="5128" w:right="2827"/>
              <w:jc w:val="center"/>
              <w:rPr>
                <w:rFonts w:ascii="Times New Roman" w:hAnsi="Times New Roman" w:cs="Times New Roman"/>
                <w:color w:val="231F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231F20"/>
                <w:sz w:val="72"/>
                <w:szCs w:val="72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5687695</wp:posOffset>
                      </wp:positionH>
                      <wp:positionV relativeFrom="paragraph">
                        <wp:posOffset>56515</wp:posOffset>
                      </wp:positionV>
                      <wp:extent cx="1188085" cy="1224280"/>
                      <wp:effectExtent l="0" t="0" r="0" b="3810"/>
                      <wp:wrapNone/>
                      <wp:docPr id="1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8085" cy="12242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923167" w:rsidRPr="00223FC5" w:rsidRDefault="00356D78" w:rsidP="00223FC5">
                                  <w:r w:rsidRPr="00356D7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noProof/>
                                      <w:color w:val="231F20"/>
                                      <w:sz w:val="72"/>
                                      <w:szCs w:val="72"/>
                                    </w:rPr>
                                    <w:drawing>
                                      <wp:inline distT="0" distB="0" distL="0" distR="0" wp14:anchorId="458A4A22" wp14:editId="654AD16B">
                                        <wp:extent cx="952377" cy="1290320"/>
                                        <wp:effectExtent l="0" t="0" r="635" b="508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96478" cy="14855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447.85pt;margin-top:4.45pt;width:93.55pt;height:96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" stroked="f">
                      <v:textbox style="mso-fit-shape-to-text:t">
                        <w:txbxContent>
                          <w:p w:rsidR="00923167" w:rsidRPr="00223FC5" w:rsidRDefault="00356D78" w:rsidP="00223FC5">
                            <w:r w:rsidRPr="00356D78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color w:val="231F20"/>
                                <w:sz w:val="72"/>
                                <w:szCs w:val="72"/>
                              </w:rPr>
                              <w:drawing>
                                <wp:inline distT="0" distB="0" distL="0" distR="0" wp14:anchorId="458A4A22" wp14:editId="654AD16B">
                                  <wp:extent cx="952377" cy="1290320"/>
                                  <wp:effectExtent l="0" t="0" r="635" b="508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6478" cy="14855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683217" w:rsidRPr="009B1A8B" w:rsidRDefault="00A93862" w:rsidP="00A93862">
            <w:pPr>
              <w:pStyle w:val="TableParagraph"/>
              <w:kinsoku w:val="0"/>
              <w:overflowPunct w:val="0"/>
              <w:spacing w:after="360"/>
              <w:ind w:left="0"/>
              <w:rPr>
                <w:rFonts w:ascii="Times New Roman" w:hAnsi="Times New Roman" w:cs="Times New Roman"/>
                <w:b/>
                <w:bCs/>
                <w:color w:val="231F20"/>
                <w:sz w:val="56"/>
                <w:szCs w:val="56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  <w:sz w:val="72"/>
                <w:szCs w:val="72"/>
              </w:rPr>
              <w:t xml:space="preserve">   </w:t>
            </w:r>
            <w:proofErr w:type="spellStart"/>
            <w:r w:rsidR="00356D78">
              <w:rPr>
                <w:rFonts w:ascii="Times New Roman" w:hAnsi="Times New Roman" w:cs="Times New Roman"/>
                <w:b/>
                <w:bCs/>
                <w:color w:val="231F20"/>
                <w:sz w:val="72"/>
                <w:szCs w:val="72"/>
              </w:rPr>
              <w:t>Nidai</w:t>
            </w:r>
            <w:proofErr w:type="spellEnd"/>
            <w:r w:rsidR="00356D78">
              <w:rPr>
                <w:rFonts w:ascii="Times New Roman" w:hAnsi="Times New Roman" w:cs="Times New Roman"/>
                <w:b/>
                <w:bCs/>
                <w:color w:val="231F20"/>
                <w:sz w:val="72"/>
                <w:szCs w:val="72"/>
              </w:rPr>
              <w:t xml:space="preserve"> </w:t>
            </w:r>
            <w:proofErr w:type="spellStart"/>
            <w:r w:rsidR="00356D78">
              <w:rPr>
                <w:rFonts w:ascii="Times New Roman" w:hAnsi="Times New Roman" w:cs="Times New Roman"/>
                <w:b/>
                <w:bCs/>
                <w:color w:val="231F20"/>
                <w:sz w:val="72"/>
                <w:szCs w:val="72"/>
              </w:rPr>
              <w:t>Kandemir</w:t>
            </w:r>
            <w:proofErr w:type="spellEnd"/>
            <w:r w:rsidR="00356D78">
              <w:rPr>
                <w:noProof/>
              </w:rPr>
              <w:t xml:space="preserve"> </w:t>
            </w:r>
          </w:p>
          <w:p w:rsidR="005D3925" w:rsidRPr="009B1A8B" w:rsidRDefault="005D3925" w:rsidP="00E45F87">
            <w:pPr>
              <w:pStyle w:val="TableParagraph"/>
              <w:tabs>
                <w:tab w:val="left" w:pos="7275"/>
              </w:tabs>
              <w:kinsoku w:val="0"/>
              <w:overflowPunct w:val="0"/>
              <w:spacing w:before="4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06699" w:rsidRPr="009B1A8B" w:rsidTr="00A63A36">
        <w:trPr>
          <w:trHeight w:hRule="exact" w:val="746"/>
          <w:jc w:val="center"/>
        </w:trPr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18" w:space="0" w:color="BCBEC0"/>
              <w:right w:val="single" w:sz="8" w:space="0" w:color="BCBEC0"/>
            </w:tcBorders>
            <w:shd w:val="clear" w:color="auto" w:fill="404040"/>
          </w:tcPr>
          <w:p w:rsidR="005D3925" w:rsidRPr="009B1A8B" w:rsidRDefault="005D3925" w:rsidP="00E45F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90" w:type="dxa"/>
            <w:tcBorders>
              <w:top w:val="single" w:sz="4" w:space="0" w:color="auto"/>
              <w:left w:val="single" w:sz="8" w:space="0" w:color="BCBEC0"/>
              <w:bottom w:val="single" w:sz="18" w:space="0" w:color="BCBEC0"/>
              <w:right w:val="single" w:sz="8" w:space="0" w:color="BCBEC0"/>
            </w:tcBorders>
            <w:shd w:val="clear" w:color="auto" w:fill="404040"/>
          </w:tcPr>
          <w:p w:rsidR="005D3925" w:rsidRPr="009B1A8B" w:rsidRDefault="005D3925" w:rsidP="00E45F87">
            <w:pPr>
              <w:pStyle w:val="TableParagraph"/>
              <w:kinsoku w:val="0"/>
              <w:overflowPunct w:val="0"/>
              <w:spacing w:before="70" w:line="276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proofErr w:type="spellStart"/>
            <w:r w:rsidRPr="009B1A8B">
              <w:rPr>
                <w:rFonts w:ascii="Times New Roman" w:hAnsi="Times New Roman" w:cs="Times New Roman"/>
                <w:b/>
                <w:bCs/>
                <w:color w:val="FFFFFF"/>
              </w:rPr>
              <w:t>Pazartesi</w:t>
            </w:r>
            <w:proofErr w:type="spellEnd"/>
          </w:p>
          <w:p w:rsidR="005D3925" w:rsidRPr="009B1A8B" w:rsidRDefault="005D3925" w:rsidP="00E45F87">
            <w:pPr>
              <w:pStyle w:val="TableParagraph"/>
              <w:kinsoku w:val="0"/>
              <w:overflowPunct w:val="0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B1A8B">
              <w:rPr>
                <w:rFonts w:ascii="Times New Roman" w:hAnsi="Times New Roman" w:cs="Times New Roman"/>
                <w:i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8" w:space="0" w:color="BCBEC0"/>
              <w:bottom w:val="single" w:sz="18" w:space="0" w:color="BCBEC0"/>
              <w:right w:val="single" w:sz="8" w:space="0" w:color="BCBEC0"/>
            </w:tcBorders>
            <w:shd w:val="clear" w:color="auto" w:fill="404040"/>
          </w:tcPr>
          <w:p w:rsidR="005D3925" w:rsidRPr="009B1A8B" w:rsidRDefault="005D3925" w:rsidP="00E45F87">
            <w:pPr>
              <w:pStyle w:val="TableParagraph"/>
              <w:kinsoku w:val="0"/>
              <w:overflowPunct w:val="0"/>
              <w:spacing w:before="70" w:line="276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proofErr w:type="spellStart"/>
            <w:r w:rsidRPr="009B1A8B">
              <w:rPr>
                <w:rFonts w:ascii="Times New Roman" w:hAnsi="Times New Roman" w:cs="Times New Roman"/>
                <w:b/>
                <w:bCs/>
                <w:color w:val="FFFFFF"/>
              </w:rPr>
              <w:t>Salı</w:t>
            </w:r>
            <w:proofErr w:type="spellEnd"/>
          </w:p>
          <w:p w:rsidR="005D3925" w:rsidRPr="009B1A8B" w:rsidRDefault="005D3925" w:rsidP="00E45F87">
            <w:pPr>
              <w:pStyle w:val="TableParagraph"/>
              <w:kinsoku w:val="0"/>
              <w:overflowPunct w:val="0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B1A8B">
              <w:rPr>
                <w:rFonts w:ascii="Times New Roman" w:hAnsi="Times New Roman" w:cs="Times New Roman"/>
                <w:i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8" w:space="0" w:color="BCBEC0"/>
              <w:bottom w:val="single" w:sz="18" w:space="0" w:color="BCBEC0"/>
              <w:right w:val="single" w:sz="8" w:space="0" w:color="BCBEC0"/>
            </w:tcBorders>
            <w:shd w:val="clear" w:color="auto" w:fill="404040"/>
          </w:tcPr>
          <w:p w:rsidR="005D3925" w:rsidRPr="009B1A8B" w:rsidRDefault="005D3925" w:rsidP="00E45F87">
            <w:pPr>
              <w:pStyle w:val="TableParagraph"/>
              <w:kinsoku w:val="0"/>
              <w:overflowPunct w:val="0"/>
              <w:spacing w:before="70" w:line="276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proofErr w:type="spellStart"/>
            <w:r w:rsidRPr="009B1A8B">
              <w:rPr>
                <w:rFonts w:ascii="Times New Roman" w:hAnsi="Times New Roman" w:cs="Times New Roman"/>
                <w:b/>
                <w:bCs/>
                <w:color w:val="FFFFFF"/>
              </w:rPr>
              <w:t>Çarşamba</w:t>
            </w:r>
            <w:proofErr w:type="spellEnd"/>
          </w:p>
          <w:p w:rsidR="005D3925" w:rsidRPr="009B1A8B" w:rsidRDefault="005D3925" w:rsidP="00E45F87">
            <w:pPr>
              <w:pStyle w:val="TableParagraph"/>
              <w:kinsoku w:val="0"/>
              <w:overflowPunct w:val="0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B1A8B">
              <w:rPr>
                <w:rFonts w:ascii="Times New Roman" w:hAnsi="Times New Roman" w:cs="Times New Roman"/>
                <w:i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8" w:space="0" w:color="BCBEC0"/>
              <w:bottom w:val="single" w:sz="18" w:space="0" w:color="BCBEC0"/>
              <w:right w:val="single" w:sz="8" w:space="0" w:color="BCBEC0"/>
            </w:tcBorders>
            <w:shd w:val="clear" w:color="auto" w:fill="404040"/>
          </w:tcPr>
          <w:p w:rsidR="005D3925" w:rsidRPr="009B1A8B" w:rsidRDefault="005D3925" w:rsidP="00E45F87">
            <w:pPr>
              <w:pStyle w:val="TableParagraph"/>
              <w:kinsoku w:val="0"/>
              <w:overflowPunct w:val="0"/>
              <w:spacing w:before="70" w:line="276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proofErr w:type="spellStart"/>
            <w:r w:rsidRPr="009B1A8B">
              <w:rPr>
                <w:rFonts w:ascii="Times New Roman" w:hAnsi="Times New Roman" w:cs="Times New Roman"/>
                <w:b/>
                <w:bCs/>
                <w:color w:val="FFFFFF"/>
              </w:rPr>
              <w:t>Perşembe</w:t>
            </w:r>
            <w:proofErr w:type="spellEnd"/>
          </w:p>
          <w:p w:rsidR="005D3925" w:rsidRPr="009B1A8B" w:rsidRDefault="005D3925" w:rsidP="00E45F87">
            <w:pPr>
              <w:pStyle w:val="TableParagraph"/>
              <w:kinsoku w:val="0"/>
              <w:overflowPunct w:val="0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B1A8B">
              <w:rPr>
                <w:rFonts w:ascii="Times New Roman" w:hAnsi="Times New Roman" w:cs="Times New Roman"/>
                <w:i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8" w:space="0" w:color="BCBEC0"/>
              <w:bottom w:val="single" w:sz="18" w:space="0" w:color="BCBEC0"/>
              <w:right w:val="single" w:sz="8" w:space="0" w:color="BCBEC0"/>
            </w:tcBorders>
            <w:shd w:val="clear" w:color="auto" w:fill="404040"/>
          </w:tcPr>
          <w:p w:rsidR="005D3925" w:rsidRPr="009B1A8B" w:rsidRDefault="005D3925" w:rsidP="00E45F87">
            <w:pPr>
              <w:pStyle w:val="TableParagraph"/>
              <w:kinsoku w:val="0"/>
              <w:overflowPunct w:val="0"/>
              <w:spacing w:before="70" w:line="276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proofErr w:type="spellStart"/>
            <w:r w:rsidRPr="009B1A8B">
              <w:rPr>
                <w:rFonts w:ascii="Times New Roman" w:hAnsi="Times New Roman" w:cs="Times New Roman"/>
                <w:b/>
                <w:bCs/>
                <w:color w:val="FFFFFF"/>
              </w:rPr>
              <w:t>Cuma</w:t>
            </w:r>
            <w:proofErr w:type="spellEnd"/>
          </w:p>
          <w:p w:rsidR="005D3925" w:rsidRPr="009B1A8B" w:rsidRDefault="005D3925" w:rsidP="00E45F87">
            <w:pPr>
              <w:pStyle w:val="TableParagraph"/>
              <w:kinsoku w:val="0"/>
              <w:overflowPunct w:val="0"/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B1A8B">
              <w:rPr>
                <w:rFonts w:ascii="Times New Roman" w:hAnsi="Times New Roman" w:cs="Times New Roman"/>
                <w:iCs/>
                <w:color w:val="FFFFFF"/>
                <w:sz w:val="28"/>
                <w:szCs w:val="28"/>
              </w:rPr>
              <w:t>Friday</w:t>
            </w:r>
          </w:p>
        </w:tc>
        <w:tc>
          <w:tcPr>
            <w:tcW w:w="48" w:type="dxa"/>
            <w:tcBorders>
              <w:top w:val="single" w:sz="4" w:space="0" w:color="auto"/>
              <w:left w:val="single" w:sz="8" w:space="0" w:color="BCBEC0"/>
              <w:bottom w:val="nil"/>
              <w:right w:val="single" w:sz="4" w:space="0" w:color="auto"/>
            </w:tcBorders>
            <w:shd w:val="clear" w:color="auto" w:fill="404040"/>
          </w:tcPr>
          <w:p w:rsidR="005D3925" w:rsidRPr="009B1A8B" w:rsidRDefault="005D3925" w:rsidP="00E45F87">
            <w:pPr>
              <w:pStyle w:val="TableParagraph"/>
              <w:kinsoku w:val="0"/>
              <w:overflowPunct w:val="0"/>
              <w:spacing w:before="70" w:line="276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proofErr w:type="spellStart"/>
            <w:r w:rsidRPr="009B1A8B">
              <w:rPr>
                <w:rFonts w:ascii="Times New Roman" w:hAnsi="Times New Roman" w:cs="Times New Roman"/>
                <w:b/>
                <w:bCs/>
                <w:color w:val="FFFFFF"/>
              </w:rPr>
              <w:t>Cumartesi</w:t>
            </w:r>
            <w:proofErr w:type="spellEnd"/>
          </w:p>
          <w:p w:rsidR="005D3925" w:rsidRPr="009B1A8B" w:rsidRDefault="005D3925" w:rsidP="00E45F87">
            <w:pPr>
              <w:pStyle w:val="TableParagraph"/>
              <w:kinsoku w:val="0"/>
              <w:overflowPunct w:val="0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i/>
                <w:iCs/>
                <w:color w:val="FFFFFF"/>
              </w:rPr>
              <w:t>Saturday</w:t>
            </w:r>
          </w:p>
        </w:tc>
      </w:tr>
      <w:tr w:rsidR="00B0455E" w:rsidRPr="009B1A8B" w:rsidTr="00BB315C">
        <w:trPr>
          <w:trHeight w:hRule="exact" w:val="606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79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 xml:space="preserve">09:00 – 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9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5B7668" w:rsidRDefault="00B0455E" w:rsidP="00B0455E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CIV</w:t>
            </w:r>
            <w:r>
              <w:rPr>
                <w:rFonts w:ascii="Times New Roman" w:hAnsi="Times New Roman" w:cs="Times New Roman"/>
                <w:lang w:val="tr-TR"/>
              </w:rPr>
              <w:t>461</w:t>
            </w:r>
          </w:p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TCE461</w:t>
            </w:r>
          </w:p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6A2B99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6A2B99">
              <w:rPr>
                <w:rFonts w:ascii="Times New Roman" w:hAnsi="Times New Roman" w:cs="Times New Roman"/>
                <w:lang w:val="tr-TR"/>
              </w:rPr>
              <w:t>ÖOS</w:t>
            </w:r>
          </w:p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6A2B99">
              <w:rPr>
                <w:rFonts w:ascii="Times New Roman" w:hAnsi="Times New Roman" w:cs="Times New Roman"/>
                <w:b/>
                <w:lang w:val="tr-TR"/>
              </w:rPr>
              <w:t>Office Hour</w:t>
            </w: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DE527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rFonts w:ascii="Times New Roman" w:hAnsi="Times New Roman" w:cs="Times New Roman"/>
                <w:lang w:val="tr-TR"/>
              </w:rPr>
              <w:t>ÖOS</w:t>
            </w:r>
          </w:p>
          <w:p w:rsidR="00B0455E" w:rsidRPr="00E628BB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rFonts w:ascii="Times New Roman" w:hAnsi="Times New Roman" w:cs="Times New Roman"/>
                <w:b/>
                <w:lang w:val="tr-TR"/>
              </w:rPr>
              <w:t>Office Hour</w:t>
            </w: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A01D5A">
        <w:trPr>
          <w:trHeight w:hRule="exact" w:val="573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84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0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lang w:val="tr-TR"/>
              </w:rPr>
              <w:t>AOS</w:t>
            </w:r>
          </w:p>
          <w:p w:rsidR="00B0455E" w:rsidRPr="005B7668" w:rsidRDefault="00B0455E" w:rsidP="00B0455E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CIV</w:t>
            </w:r>
            <w:r>
              <w:rPr>
                <w:rFonts w:ascii="Times New Roman" w:hAnsi="Times New Roman" w:cs="Times New Roman"/>
                <w:lang w:val="tr-TR"/>
              </w:rPr>
              <w:t>461</w:t>
            </w:r>
          </w:p>
          <w:p w:rsidR="00B0455E" w:rsidRPr="003D26B5" w:rsidRDefault="00B0455E" w:rsidP="00B0455E">
            <w:pPr>
              <w:jc w:val="center"/>
              <w:rPr>
                <w:lang w:val="tr-TR"/>
              </w:rPr>
            </w:pP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TCE461</w:t>
            </w:r>
          </w:p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356D78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1</w:t>
            </w:r>
            <w:r>
              <w:rPr>
                <w:rFonts w:ascii="Times New Roman" w:hAnsi="Times New Roman" w:cs="Times New Roman"/>
                <w:lang w:val="tr-TR"/>
              </w:rPr>
              <w:t>45</w:t>
            </w:r>
          </w:p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356D78"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7106AF" w:rsidRDefault="00B0455E" w:rsidP="00B0455E">
            <w:pPr>
              <w:jc w:val="center"/>
            </w:pPr>
            <w:r w:rsidRPr="00DE5275">
              <w:rPr>
                <w:lang w:val="tr-TR"/>
              </w:rPr>
              <w:t>AOS</w:t>
            </w: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shd w:val="clear" w:color="auto" w:fill="EBEBEC"/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A01D5A">
        <w:trPr>
          <w:trHeight w:hRule="exact" w:val="560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93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1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1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lang w:val="tr-TR"/>
              </w:rPr>
              <w:t>AOS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56D78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356D78">
              <w:rPr>
                <w:rFonts w:ascii="Times New Roman" w:hAnsi="Times New Roman" w:cs="Times New Roman"/>
                <w:lang w:val="tr-TR"/>
              </w:rPr>
              <w:t>INT121</w:t>
            </w:r>
          </w:p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356D78"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56D78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245</w:t>
            </w:r>
          </w:p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356D78"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F56523">
              <w:rPr>
                <w:rFonts w:ascii="Times New Roman" w:hAnsi="Times New Roman" w:cs="Times New Roman"/>
                <w:lang w:val="tr-TR"/>
              </w:rPr>
              <w:t>AOS</w:t>
            </w: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A01D5A">
        <w:trPr>
          <w:trHeight w:hRule="exact" w:val="626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93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2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2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122</w:t>
            </w:r>
          </w:p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50719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50719E">
              <w:rPr>
                <w:rFonts w:ascii="Times New Roman" w:hAnsi="Times New Roman" w:cs="Times New Roman"/>
                <w:lang w:val="tr-TR"/>
              </w:rPr>
              <w:t>ÖOS</w:t>
            </w:r>
          </w:p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50719E">
              <w:rPr>
                <w:rFonts w:ascii="Times New Roman" w:hAnsi="Times New Roman" w:cs="Times New Roman"/>
                <w:b/>
                <w:lang w:val="tr-TR"/>
              </w:rPr>
              <w:t>Office Hour</w:t>
            </w: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lang w:val="tr-TR"/>
              </w:rPr>
              <w:t>AOS</w:t>
            </w: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rFonts w:ascii="Times New Roman" w:hAnsi="Times New Roman" w:cs="Times New Roman"/>
                <w:lang w:val="tr-TR"/>
              </w:rPr>
              <w:t>AOS</w:t>
            </w: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shd w:val="clear" w:color="auto" w:fill="EBEBEC"/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A01D5A">
        <w:trPr>
          <w:trHeight w:hRule="exact" w:val="654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88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3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3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122</w:t>
            </w:r>
          </w:p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50719E">
              <w:rPr>
                <w:rFonts w:ascii="Times New Roman" w:hAnsi="Times New Roman" w:cs="Times New Roman"/>
                <w:lang w:val="tr-TR"/>
              </w:rPr>
              <w:t>AOS</w:t>
            </w: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lang w:val="tr-TR"/>
              </w:rPr>
              <w:t>AOS</w:t>
            </w: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7106AF" w:rsidRDefault="00B0455E" w:rsidP="00B0455E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E628BB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  <w:bookmarkStart w:id="0" w:name="_GoBack"/>
        <w:bookmarkEnd w:id="0"/>
      </w:tr>
      <w:tr w:rsidR="00B0455E" w:rsidRPr="009B1A8B" w:rsidTr="00B146BF">
        <w:trPr>
          <w:trHeight w:hRule="exact" w:val="567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87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4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4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DE5275">
              <w:rPr>
                <w:lang w:val="tr-TR"/>
              </w:rPr>
              <w:t>AOS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122</w:t>
            </w:r>
          </w:p>
          <w:p w:rsidR="00B0455E" w:rsidRPr="00DE527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356D78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245</w:t>
            </w:r>
          </w:p>
          <w:p w:rsidR="00B0455E" w:rsidRPr="003D26B5" w:rsidRDefault="00B0455E" w:rsidP="00B0455E">
            <w:pPr>
              <w:jc w:val="center"/>
              <w:rPr>
                <w:lang w:val="tr-TR"/>
              </w:rPr>
            </w:pPr>
            <w:r w:rsidRPr="00356D78"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shd w:val="clear" w:color="auto" w:fill="EBEBEC"/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B146BF">
        <w:trPr>
          <w:trHeight w:hRule="exact" w:val="654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88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5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50719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50719E">
              <w:rPr>
                <w:rFonts w:ascii="Times New Roman" w:hAnsi="Times New Roman" w:cs="Times New Roman"/>
                <w:lang w:val="tr-TR"/>
              </w:rPr>
              <w:t>ÖOS</w:t>
            </w:r>
          </w:p>
          <w:p w:rsidR="00B0455E" w:rsidRPr="00F56523" w:rsidRDefault="00B0455E" w:rsidP="00B0455E">
            <w:pPr>
              <w:jc w:val="center"/>
              <w:rPr>
                <w:lang w:val="tr-TR"/>
              </w:rPr>
            </w:pPr>
            <w:r w:rsidRPr="0050719E">
              <w:rPr>
                <w:rFonts w:ascii="Times New Roman" w:hAnsi="Times New Roman" w:cs="Times New Roman"/>
                <w:b/>
                <w:lang w:val="tr-TR"/>
              </w:rPr>
              <w:t>Office Hour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3D26B5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F56523">
              <w:rPr>
                <w:rFonts w:ascii="Times New Roman" w:hAnsi="Times New Roman" w:cs="Times New Roman"/>
                <w:lang w:val="tr-TR"/>
              </w:rPr>
              <w:t>AOS</w:t>
            </w: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356D78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245</w:t>
            </w:r>
          </w:p>
          <w:p w:rsidR="00B0455E" w:rsidRPr="007106AF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356D78"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E628BB" w:rsidRDefault="00B0455E" w:rsidP="00B0455E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48" w:type="dxa"/>
            <w:vMerge w:val="restart"/>
            <w:tcBorders>
              <w:top w:val="nil"/>
              <w:left w:val="single" w:sz="18" w:space="0" w:color="BCBEC0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4C6962">
        <w:trPr>
          <w:trHeight w:hRule="exact" w:val="22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88"/>
              <w:jc w:val="center"/>
              <w:rPr>
                <w:rFonts w:ascii="Times New Roman" w:hAnsi="Times New Roman" w:cs="Times New Roman"/>
                <w:b/>
                <w:bCs/>
                <w:color w:val="231F20"/>
              </w:rPr>
            </w:pP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F56523">
              <w:rPr>
                <w:rFonts w:ascii="Times New Roman" w:hAnsi="Times New Roman" w:cs="Times New Roman"/>
                <w:lang w:val="tr-TR"/>
              </w:rPr>
              <w:t>TCE382</w:t>
            </w:r>
          </w:p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F56523">
              <w:rPr>
                <w:rFonts w:ascii="Times New Roman" w:hAnsi="Times New Roman" w:cs="Times New Roman"/>
                <w:lang w:val="tr-TR"/>
              </w:rPr>
              <w:t>FE1-D1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3D26B5" w:rsidRDefault="00B0455E" w:rsidP="00B0455E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20"/>
                <w:lang w:val="tr-TR"/>
              </w:rPr>
            </w:pPr>
            <w:r w:rsidRPr="008F3CE0">
              <w:rPr>
                <w:rFonts w:ascii="Times New Roman" w:hAnsi="Times New Roman" w:cs="Times New Roman"/>
                <w:szCs w:val="20"/>
                <w:lang w:val="tr-TR"/>
              </w:rPr>
              <w:t>CE362/ HK3D01</w:t>
            </w: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B7668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ÖOS</w:t>
            </w:r>
          </w:p>
          <w:p w:rsidR="00B0455E" w:rsidRPr="005B7668" w:rsidRDefault="00B0455E" w:rsidP="00B0455E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557E8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Office Hour</w:t>
            </w:r>
          </w:p>
        </w:tc>
        <w:tc>
          <w:tcPr>
            <w:tcW w:w="48" w:type="dxa"/>
            <w:vMerge/>
            <w:tcBorders>
              <w:left w:val="single" w:sz="18" w:space="0" w:color="BCBEC0"/>
              <w:bottom w:val="nil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5E522B">
        <w:trPr>
          <w:trHeight w:hRule="exact" w:val="589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73"/>
              <w:ind w:left="0" w:right="89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6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6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1</w:t>
            </w:r>
            <w:r>
              <w:rPr>
                <w:rFonts w:ascii="Times New Roman" w:hAnsi="Times New Roman" w:cs="Times New Roman"/>
                <w:lang w:val="tr-TR"/>
              </w:rPr>
              <w:t>45</w:t>
            </w:r>
          </w:p>
          <w:p w:rsidR="00B0455E" w:rsidRPr="00F56523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3D26B5" w:rsidRDefault="00B0455E" w:rsidP="00B0455E">
            <w:pPr>
              <w:jc w:val="center"/>
              <w:rPr>
                <w:lang w:val="tr-TR"/>
              </w:rPr>
            </w:pP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50719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50719E">
              <w:rPr>
                <w:rFonts w:ascii="Times New Roman" w:hAnsi="Times New Roman" w:cs="Times New Roman"/>
                <w:lang w:val="tr-TR"/>
              </w:rPr>
              <w:t>ÖOS</w:t>
            </w:r>
          </w:p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20"/>
                <w:lang w:val="tr-TR"/>
              </w:rPr>
            </w:pPr>
            <w:r w:rsidRPr="0050719E">
              <w:rPr>
                <w:rFonts w:ascii="Times New Roman" w:hAnsi="Times New Roman" w:cs="Times New Roman"/>
                <w:b/>
                <w:lang w:val="tr-TR"/>
              </w:rPr>
              <w:t>Office Hour</w:t>
            </w: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FFFFFF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shd w:val="clear" w:color="auto" w:fill="EBEBEC"/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5E522B">
        <w:trPr>
          <w:trHeight w:hRule="exact" w:val="608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30"/>
              <w:ind w:left="0" w:right="90"/>
              <w:jc w:val="center"/>
              <w:rPr>
                <w:rFonts w:ascii="Times New Roman" w:hAnsi="Times New Roman" w:cs="Times New Roman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7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7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NT145</w:t>
            </w:r>
          </w:p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lang w:val="tr-TR"/>
              </w:rPr>
              <w:t>IMULAB</w:t>
            </w: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</w:tcPr>
          <w:p w:rsidR="00B0455E" w:rsidRPr="003D26B5" w:rsidRDefault="00B0455E" w:rsidP="00B0455E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20"/>
                <w:lang w:val="tr-TR"/>
              </w:rPr>
            </w:pP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18" w:space="0" w:color="BCBEC0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nil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455E" w:rsidRPr="009B1A8B" w:rsidTr="008F3CE0">
        <w:trPr>
          <w:trHeight w:hRule="exact" w:val="608"/>
          <w:jc w:val="center"/>
        </w:trPr>
        <w:tc>
          <w:tcPr>
            <w:tcW w:w="2308" w:type="dxa"/>
            <w:tcBorders>
              <w:top w:val="single" w:sz="18" w:space="0" w:color="BCBEC0"/>
              <w:left w:val="single" w:sz="4" w:space="0" w:color="auto"/>
              <w:bottom w:val="single" w:sz="4" w:space="0" w:color="auto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9B1A8B" w:rsidRDefault="00B0455E" w:rsidP="00B0455E">
            <w:pPr>
              <w:pStyle w:val="TableParagraph"/>
              <w:kinsoku w:val="0"/>
              <w:overflowPunct w:val="0"/>
              <w:spacing w:before="30"/>
              <w:ind w:left="0" w:right="90"/>
              <w:jc w:val="center"/>
              <w:rPr>
                <w:rFonts w:ascii="Times New Roman" w:hAnsi="Times New Roman" w:cs="Times New Roman"/>
                <w:b/>
                <w:bCs/>
                <w:color w:val="231F20"/>
              </w:rPr>
            </w:pP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8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00 – 1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8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231F20"/>
              </w:rPr>
              <w:t>5</w:t>
            </w:r>
            <w:r w:rsidRPr="009B1A8B">
              <w:rPr>
                <w:rFonts w:ascii="Times New Roman" w:hAnsi="Times New Roman" w:cs="Times New Roman"/>
                <w:b/>
                <w:bCs/>
                <w:color w:val="231F20"/>
              </w:rPr>
              <w:t>0</w:t>
            </w:r>
          </w:p>
        </w:tc>
        <w:tc>
          <w:tcPr>
            <w:tcW w:w="1990" w:type="dxa"/>
            <w:tcBorders>
              <w:top w:val="single" w:sz="18" w:space="0" w:color="BCBEC0"/>
              <w:left w:val="single" w:sz="18" w:space="0" w:color="BCBEC0"/>
              <w:bottom w:val="single" w:sz="4" w:space="0" w:color="auto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2376" w:type="dxa"/>
            <w:tcBorders>
              <w:top w:val="single" w:sz="18" w:space="0" w:color="BCBEC0"/>
              <w:left w:val="single" w:sz="18" w:space="0" w:color="BCBEC0"/>
              <w:bottom w:val="single" w:sz="4" w:space="0" w:color="auto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1979" w:type="dxa"/>
            <w:tcBorders>
              <w:top w:val="single" w:sz="18" w:space="0" w:color="BCBEC0"/>
              <w:left w:val="single" w:sz="18" w:space="0" w:color="BCBEC0"/>
              <w:bottom w:val="single" w:sz="4" w:space="0" w:color="auto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20"/>
                <w:lang w:val="tr-TR"/>
              </w:rPr>
            </w:pPr>
          </w:p>
        </w:tc>
        <w:tc>
          <w:tcPr>
            <w:tcW w:w="2307" w:type="dxa"/>
            <w:tcBorders>
              <w:top w:val="single" w:sz="18" w:space="0" w:color="BCBEC0"/>
              <w:left w:val="single" w:sz="18" w:space="0" w:color="BCBEC0"/>
              <w:bottom w:val="single" w:sz="4" w:space="0" w:color="auto"/>
              <w:right w:val="single" w:sz="18" w:space="0" w:color="BCBEC0"/>
            </w:tcBorders>
            <w:shd w:val="clear" w:color="auto" w:fill="auto"/>
            <w:vAlign w:val="center"/>
          </w:tcPr>
          <w:p w:rsidR="00B0455E" w:rsidRDefault="00B0455E" w:rsidP="00B0455E">
            <w:pPr>
              <w:jc w:val="center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201" w:type="dxa"/>
            <w:tcBorders>
              <w:top w:val="single" w:sz="18" w:space="0" w:color="BCBEC0"/>
              <w:left w:val="single" w:sz="18" w:space="0" w:color="BCBEC0"/>
              <w:bottom w:val="single" w:sz="4" w:space="0" w:color="auto"/>
              <w:right w:val="single" w:sz="18" w:space="0" w:color="BCBEC0"/>
            </w:tcBorders>
            <w:shd w:val="clear" w:color="auto" w:fill="auto"/>
            <w:vAlign w:val="center"/>
          </w:tcPr>
          <w:p w:rsidR="00B0455E" w:rsidRPr="008F3CE0" w:rsidRDefault="00B0455E" w:rsidP="00B0455E">
            <w:pPr>
              <w:jc w:val="center"/>
              <w:rPr>
                <w:rFonts w:ascii="Times New Roman" w:hAnsi="Times New Roman" w:cs="Times New Roman"/>
                <w:szCs w:val="16"/>
                <w:lang w:val="tr-TR"/>
              </w:rPr>
            </w:pPr>
          </w:p>
        </w:tc>
        <w:tc>
          <w:tcPr>
            <w:tcW w:w="48" w:type="dxa"/>
            <w:tcBorders>
              <w:top w:val="nil"/>
              <w:left w:val="single" w:sz="18" w:space="0" w:color="BCBEC0"/>
              <w:bottom w:val="single" w:sz="4" w:space="0" w:color="auto"/>
              <w:right w:val="single" w:sz="4" w:space="0" w:color="auto"/>
            </w:tcBorders>
            <w:vAlign w:val="center"/>
          </w:tcPr>
          <w:p w:rsidR="00B0455E" w:rsidRPr="009B1A8B" w:rsidRDefault="00B0455E" w:rsidP="00B0455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5D3925" w:rsidRDefault="008F3CE0" w:rsidP="00E45F8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</w:t>
      </w:r>
      <w:r w:rsidR="00356D78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C6291F">
        <w:rPr>
          <w:rFonts w:ascii="Times New Roman" w:hAnsi="Times New Roman" w:cs="Times New Roman"/>
        </w:rPr>
        <w:t>ÖOS</w:t>
      </w:r>
      <w:r>
        <w:rPr>
          <w:rFonts w:ascii="Times New Roman" w:hAnsi="Times New Roman" w:cs="Times New Roman"/>
        </w:rPr>
        <w:t>: Student office hour</w:t>
      </w:r>
    </w:p>
    <w:p w:rsidR="00A3437C" w:rsidRDefault="006B4FC7" w:rsidP="006B4FC7">
      <w:pPr>
        <w:rPr>
          <w:rFonts w:ascii="Times New Roman" w:hAnsi="Times New Roman" w:cs="Times New Roman"/>
          <w:lang w:val="tr-TR"/>
        </w:rPr>
      </w:pPr>
      <w:r w:rsidRPr="006B4FC7">
        <w:rPr>
          <w:rFonts w:ascii="Times New Roman" w:hAnsi="Times New Roman" w:cs="Times New Roman"/>
          <w:b/>
          <w:lang w:val="tr-TR"/>
        </w:rPr>
        <w:t xml:space="preserve">                  </w:t>
      </w:r>
      <w:r>
        <w:rPr>
          <w:rFonts w:ascii="Times New Roman" w:hAnsi="Times New Roman" w:cs="Times New Roman"/>
          <w:b/>
          <w:lang w:val="tr-TR"/>
        </w:rPr>
        <w:t xml:space="preserve"> </w:t>
      </w:r>
      <w:r w:rsidRPr="006B4FC7">
        <w:rPr>
          <w:rFonts w:ascii="Times New Roman" w:hAnsi="Times New Roman" w:cs="Times New Roman"/>
          <w:b/>
          <w:lang w:val="tr-TR"/>
        </w:rPr>
        <w:t>E-mail:</w:t>
      </w:r>
      <w:r w:rsidR="00A63A36">
        <w:rPr>
          <w:rFonts w:ascii="Times New Roman" w:hAnsi="Times New Roman" w:cs="Times New Roman"/>
          <w:b/>
          <w:lang w:val="tr-TR"/>
        </w:rPr>
        <w:t xml:space="preserve"> </w:t>
      </w:r>
      <w:r w:rsidR="00356D78">
        <w:rPr>
          <w:rFonts w:ascii="Times New Roman" w:hAnsi="Times New Roman" w:cs="Times New Roman"/>
          <w:lang w:val="tr-TR"/>
        </w:rPr>
        <w:t>nidai.kandemir</w:t>
      </w:r>
      <w:r w:rsidR="006709DF" w:rsidRPr="006709DF">
        <w:rPr>
          <w:rFonts w:ascii="Times New Roman" w:hAnsi="Times New Roman" w:cs="Times New Roman"/>
          <w:lang w:val="tr-TR"/>
        </w:rPr>
        <w:t>@</w:t>
      </w:r>
      <w:r w:rsidR="006709DF">
        <w:rPr>
          <w:rFonts w:ascii="Times New Roman" w:hAnsi="Times New Roman" w:cs="Times New Roman"/>
          <w:lang w:val="tr-TR"/>
        </w:rPr>
        <w:t>neu.edu.tr</w:t>
      </w:r>
      <w:r w:rsidR="00A63A36">
        <w:rPr>
          <w:rFonts w:ascii="Times New Roman" w:hAnsi="Times New Roman" w:cs="Times New Roman"/>
          <w:lang w:val="tr-TR"/>
        </w:rPr>
        <w:t xml:space="preserve">                                                  </w:t>
      </w:r>
      <w:r w:rsidR="00356D78">
        <w:rPr>
          <w:rFonts w:ascii="Times New Roman" w:hAnsi="Times New Roman" w:cs="Times New Roman"/>
          <w:lang w:val="tr-TR"/>
        </w:rPr>
        <w:tab/>
      </w:r>
      <w:r w:rsidR="00A63A36">
        <w:rPr>
          <w:rFonts w:ascii="Times New Roman" w:hAnsi="Times New Roman" w:cs="Times New Roman"/>
          <w:lang w:val="tr-TR"/>
        </w:rPr>
        <w:t xml:space="preserve">  </w:t>
      </w:r>
      <w:r w:rsidR="00C6291F">
        <w:rPr>
          <w:rFonts w:ascii="Times New Roman" w:hAnsi="Times New Roman" w:cs="Times New Roman"/>
          <w:lang w:val="tr-TR"/>
        </w:rPr>
        <w:t>AOS</w:t>
      </w:r>
      <w:r w:rsidR="00A63A36">
        <w:rPr>
          <w:rFonts w:ascii="Times New Roman" w:hAnsi="Times New Roman" w:cs="Times New Roman"/>
          <w:lang w:val="tr-TR"/>
        </w:rPr>
        <w:t>: Office hour for research and administrative work</w:t>
      </w:r>
    </w:p>
    <w:p w:rsidR="003B6BB4" w:rsidRPr="00F12C81" w:rsidRDefault="00C7350E" w:rsidP="00C7350E">
      <w:pPr>
        <w:ind w:firstLine="720"/>
        <w:jc w:val="both"/>
        <w:rPr>
          <w:b/>
          <w:lang w:val="tr-TR"/>
        </w:rPr>
      </w:pPr>
      <w:r>
        <w:rPr>
          <w:b/>
          <w:lang w:val="tr-TR"/>
        </w:rPr>
        <w:t xml:space="preserve">     </w:t>
      </w:r>
      <w:r w:rsidR="00356D78">
        <w:rPr>
          <w:b/>
          <w:lang w:val="tr-TR"/>
        </w:rPr>
        <w:t xml:space="preserve">  </w:t>
      </w:r>
      <w:r w:rsidR="001C3C41">
        <w:rPr>
          <w:b/>
          <w:lang w:val="tr-TR"/>
        </w:rPr>
        <w:t>Nidai</w:t>
      </w:r>
      <w:r w:rsidR="00356D78">
        <w:rPr>
          <w:b/>
          <w:lang w:val="tr-TR"/>
        </w:rPr>
        <w:t xml:space="preserve"> K</w:t>
      </w:r>
      <w:r w:rsidR="001C3C41">
        <w:rPr>
          <w:b/>
          <w:lang w:val="tr-TR"/>
        </w:rPr>
        <w:t>andemir</w:t>
      </w:r>
    </w:p>
    <w:sectPr w:rsidR="003B6BB4" w:rsidRPr="00F12C81" w:rsidSect="004A03E4">
      <w:type w:val="continuous"/>
      <w:pgSz w:w="16840" w:h="11910" w:orient="landscape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Condensed EMU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rM0MTUxMTE0NzRQ0lEKTi0uzszPAykwrQUATEiUDiwAAAA="/>
  </w:docVars>
  <w:rsids>
    <w:rsidRoot w:val="00961C50"/>
    <w:rsid w:val="000017CD"/>
    <w:rsid w:val="00005DAD"/>
    <w:rsid w:val="00006699"/>
    <w:rsid w:val="00010C0E"/>
    <w:rsid w:val="00010E8A"/>
    <w:rsid w:val="00011524"/>
    <w:rsid w:val="00021D2D"/>
    <w:rsid w:val="00056672"/>
    <w:rsid w:val="00070653"/>
    <w:rsid w:val="00085866"/>
    <w:rsid w:val="00096645"/>
    <w:rsid w:val="000A0540"/>
    <w:rsid w:val="000B263D"/>
    <w:rsid w:val="000D5020"/>
    <w:rsid w:val="00127954"/>
    <w:rsid w:val="00140C8F"/>
    <w:rsid w:val="00184AE9"/>
    <w:rsid w:val="001931C4"/>
    <w:rsid w:val="001A008D"/>
    <w:rsid w:val="001A2CAE"/>
    <w:rsid w:val="001C3C41"/>
    <w:rsid w:val="001D666F"/>
    <w:rsid w:val="00206EC6"/>
    <w:rsid w:val="00223FC5"/>
    <w:rsid w:val="00256AFF"/>
    <w:rsid w:val="002575E9"/>
    <w:rsid w:val="002757E3"/>
    <w:rsid w:val="00285326"/>
    <w:rsid w:val="002A68F2"/>
    <w:rsid w:val="002C4394"/>
    <w:rsid w:val="002D16E7"/>
    <w:rsid w:val="00303282"/>
    <w:rsid w:val="00314AA5"/>
    <w:rsid w:val="0033250F"/>
    <w:rsid w:val="00337BDE"/>
    <w:rsid w:val="003537B6"/>
    <w:rsid w:val="00356D78"/>
    <w:rsid w:val="003B6BB4"/>
    <w:rsid w:val="003D26B5"/>
    <w:rsid w:val="004076B2"/>
    <w:rsid w:val="0041004B"/>
    <w:rsid w:val="0042616E"/>
    <w:rsid w:val="0044734B"/>
    <w:rsid w:val="004927DC"/>
    <w:rsid w:val="004952F3"/>
    <w:rsid w:val="004A03E4"/>
    <w:rsid w:val="004A6EEB"/>
    <w:rsid w:val="004B5D01"/>
    <w:rsid w:val="004C0211"/>
    <w:rsid w:val="004C6008"/>
    <w:rsid w:val="004D29A2"/>
    <w:rsid w:val="004D3BF3"/>
    <w:rsid w:val="00505C70"/>
    <w:rsid w:val="0050719E"/>
    <w:rsid w:val="0051569C"/>
    <w:rsid w:val="00515775"/>
    <w:rsid w:val="00526964"/>
    <w:rsid w:val="005304F8"/>
    <w:rsid w:val="005365FB"/>
    <w:rsid w:val="00552FCB"/>
    <w:rsid w:val="00584B29"/>
    <w:rsid w:val="00595177"/>
    <w:rsid w:val="005B65E8"/>
    <w:rsid w:val="005C1000"/>
    <w:rsid w:val="005D3925"/>
    <w:rsid w:val="005F01D8"/>
    <w:rsid w:val="00624B43"/>
    <w:rsid w:val="00654D08"/>
    <w:rsid w:val="006709DF"/>
    <w:rsid w:val="00683217"/>
    <w:rsid w:val="006A08AA"/>
    <w:rsid w:val="006A114B"/>
    <w:rsid w:val="006A2B99"/>
    <w:rsid w:val="006B4195"/>
    <w:rsid w:val="006B4FC7"/>
    <w:rsid w:val="006B5111"/>
    <w:rsid w:val="006B5B35"/>
    <w:rsid w:val="006C7967"/>
    <w:rsid w:val="006D1170"/>
    <w:rsid w:val="006E091D"/>
    <w:rsid w:val="006E4566"/>
    <w:rsid w:val="006F1893"/>
    <w:rsid w:val="0070434C"/>
    <w:rsid w:val="007106AF"/>
    <w:rsid w:val="00717423"/>
    <w:rsid w:val="00744FEA"/>
    <w:rsid w:val="00746A22"/>
    <w:rsid w:val="00756CB0"/>
    <w:rsid w:val="00764BE7"/>
    <w:rsid w:val="00780CC1"/>
    <w:rsid w:val="007A06BD"/>
    <w:rsid w:val="007B2631"/>
    <w:rsid w:val="007F2A0F"/>
    <w:rsid w:val="007F6EEE"/>
    <w:rsid w:val="00846538"/>
    <w:rsid w:val="00870A00"/>
    <w:rsid w:val="00885405"/>
    <w:rsid w:val="008A1230"/>
    <w:rsid w:val="008C520A"/>
    <w:rsid w:val="008E4C4B"/>
    <w:rsid w:val="008F3CE0"/>
    <w:rsid w:val="008F3FB2"/>
    <w:rsid w:val="009108FC"/>
    <w:rsid w:val="0091690F"/>
    <w:rsid w:val="00923167"/>
    <w:rsid w:val="00924082"/>
    <w:rsid w:val="00925EFC"/>
    <w:rsid w:val="00961C50"/>
    <w:rsid w:val="00973CC0"/>
    <w:rsid w:val="00993E5E"/>
    <w:rsid w:val="009B0E3C"/>
    <w:rsid w:val="009B1A8B"/>
    <w:rsid w:val="009D4329"/>
    <w:rsid w:val="009E2925"/>
    <w:rsid w:val="009E3305"/>
    <w:rsid w:val="00A1548A"/>
    <w:rsid w:val="00A3437C"/>
    <w:rsid w:val="00A63A36"/>
    <w:rsid w:val="00A75EE0"/>
    <w:rsid w:val="00A93862"/>
    <w:rsid w:val="00AC1709"/>
    <w:rsid w:val="00AD227A"/>
    <w:rsid w:val="00AE04F8"/>
    <w:rsid w:val="00AF3CBF"/>
    <w:rsid w:val="00B0455E"/>
    <w:rsid w:val="00B12D10"/>
    <w:rsid w:val="00B24526"/>
    <w:rsid w:val="00B35AC5"/>
    <w:rsid w:val="00B412DD"/>
    <w:rsid w:val="00B42C6B"/>
    <w:rsid w:val="00B57DD2"/>
    <w:rsid w:val="00B60C72"/>
    <w:rsid w:val="00B9270A"/>
    <w:rsid w:val="00B95E72"/>
    <w:rsid w:val="00BA083C"/>
    <w:rsid w:val="00BA44EB"/>
    <w:rsid w:val="00BB2368"/>
    <w:rsid w:val="00BC4537"/>
    <w:rsid w:val="00BC459B"/>
    <w:rsid w:val="00BD7197"/>
    <w:rsid w:val="00BF765A"/>
    <w:rsid w:val="00C06856"/>
    <w:rsid w:val="00C13D8C"/>
    <w:rsid w:val="00C33B34"/>
    <w:rsid w:val="00C40FC9"/>
    <w:rsid w:val="00C42689"/>
    <w:rsid w:val="00C4375E"/>
    <w:rsid w:val="00C6291F"/>
    <w:rsid w:val="00C6330F"/>
    <w:rsid w:val="00C72ED2"/>
    <w:rsid w:val="00C7350E"/>
    <w:rsid w:val="00C856DB"/>
    <w:rsid w:val="00CA10BD"/>
    <w:rsid w:val="00CB15E1"/>
    <w:rsid w:val="00CC2CBF"/>
    <w:rsid w:val="00CD735C"/>
    <w:rsid w:val="00D15595"/>
    <w:rsid w:val="00D1578F"/>
    <w:rsid w:val="00D420F5"/>
    <w:rsid w:val="00D4389D"/>
    <w:rsid w:val="00D63A3D"/>
    <w:rsid w:val="00D66E5C"/>
    <w:rsid w:val="00DE2D6F"/>
    <w:rsid w:val="00DE5275"/>
    <w:rsid w:val="00E109BC"/>
    <w:rsid w:val="00E11E3C"/>
    <w:rsid w:val="00E1757D"/>
    <w:rsid w:val="00E21EA7"/>
    <w:rsid w:val="00E34499"/>
    <w:rsid w:val="00E45F87"/>
    <w:rsid w:val="00E628BB"/>
    <w:rsid w:val="00E751B9"/>
    <w:rsid w:val="00E83634"/>
    <w:rsid w:val="00E95654"/>
    <w:rsid w:val="00EA3A64"/>
    <w:rsid w:val="00F12FD9"/>
    <w:rsid w:val="00F143A2"/>
    <w:rsid w:val="00F27AED"/>
    <w:rsid w:val="00F30D17"/>
    <w:rsid w:val="00F35D6D"/>
    <w:rsid w:val="00F41AF6"/>
    <w:rsid w:val="00F5071E"/>
    <w:rsid w:val="00F56523"/>
    <w:rsid w:val="00F56D0E"/>
    <w:rsid w:val="00F778FF"/>
    <w:rsid w:val="00FA27CD"/>
    <w:rsid w:val="00FE47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612D65"/>
  <w15:docId w15:val="{46394160-AD6E-4819-ADE1-92A46F564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12D10"/>
    <w:pPr>
      <w:widowControl w:val="0"/>
      <w:autoSpaceDE w:val="0"/>
      <w:autoSpaceDN w:val="0"/>
      <w:adjustRightInd w:val="0"/>
    </w:pPr>
    <w:rPr>
      <w:rFonts w:ascii="Helvetica Condensed EMU" w:hAnsi="Helvetica Condensed EMU" w:cs="Helvetica Condensed EMU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12D10"/>
    <w:rPr>
      <w:rFonts w:ascii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B12D10"/>
    <w:pPr>
      <w:ind w:left="1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4A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AA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63A36"/>
    <w:rPr>
      <w:color w:val="0000FF"/>
      <w:u w:val="single"/>
    </w:rPr>
  </w:style>
  <w:style w:type="table" w:styleId="TableGrid">
    <w:name w:val="Table Grid"/>
    <w:basedOn w:val="TableNormal"/>
    <w:uiPriority w:val="59"/>
    <w:rsid w:val="003B6BB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44FEA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8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2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Danandeh</dc:creator>
  <cp:lastModifiedBy>Sc</cp:lastModifiedBy>
  <cp:revision>6</cp:revision>
  <cp:lastPrinted>2021-09-28T05:04:00Z</cp:lastPrinted>
  <dcterms:created xsi:type="dcterms:W3CDTF">2022-03-01T21:08:00Z</dcterms:created>
  <dcterms:modified xsi:type="dcterms:W3CDTF">2022-03-02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CC 2015 (Macintosh)</vt:lpwstr>
  </property>
</Properties>
</file>